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D33BC" w:rsidRPr="00CF30FE" w:rsidRDefault="00ED1B0C" w:rsidP="006E4CC6">
      <w:pPr>
        <w:rPr>
          <w:b/>
          <w:sz w:val="28"/>
          <w:szCs w:val="28"/>
        </w:rPr>
      </w:pPr>
      <w:r w:rsidRPr="00CF30FE">
        <w:rPr>
          <w:b/>
          <w:sz w:val="28"/>
          <w:szCs w:val="28"/>
        </w:rPr>
        <w:t>Application</w:t>
      </w:r>
      <w:r w:rsidR="003A35CA" w:rsidRPr="00CF30FE">
        <w:rPr>
          <w:b/>
          <w:sz w:val="28"/>
          <w:szCs w:val="28"/>
        </w:rPr>
        <w:t xml:space="preserve"> Checklist</w:t>
      </w:r>
      <w:r w:rsidR="00197A36" w:rsidRPr="00CF30FE">
        <w:rPr>
          <w:b/>
          <w:sz w:val="28"/>
          <w:szCs w:val="28"/>
        </w:rPr>
        <w:t>s</w:t>
      </w:r>
      <w:r w:rsidR="00D334D7">
        <w:rPr>
          <w:b/>
          <w:sz w:val="28"/>
          <w:szCs w:val="28"/>
        </w:rPr>
        <w:t xml:space="preserve"> for applying to</w:t>
      </w:r>
      <w:r w:rsidR="00CF30FE" w:rsidRPr="00CF30FE">
        <w:rPr>
          <w:b/>
          <w:sz w:val="28"/>
          <w:szCs w:val="28"/>
        </w:rPr>
        <w:t xml:space="preserve"> </w:t>
      </w:r>
      <w:r w:rsidR="00D334D7">
        <w:rPr>
          <w:b/>
          <w:sz w:val="28"/>
          <w:szCs w:val="28"/>
        </w:rPr>
        <w:t xml:space="preserve">a </w:t>
      </w:r>
      <w:r w:rsidR="004C796C" w:rsidRPr="00D334D7">
        <w:rPr>
          <w:b/>
          <w:sz w:val="28"/>
          <w:szCs w:val="28"/>
        </w:rPr>
        <w:t>master</w:t>
      </w:r>
      <w:r w:rsidR="00197A36" w:rsidRPr="00D334D7">
        <w:rPr>
          <w:b/>
          <w:sz w:val="28"/>
          <w:szCs w:val="28"/>
        </w:rPr>
        <w:t>’s</w:t>
      </w:r>
      <w:r w:rsidR="004C796C" w:rsidRPr="00CF30FE">
        <w:rPr>
          <w:b/>
          <w:i/>
          <w:sz w:val="28"/>
          <w:szCs w:val="28"/>
        </w:rPr>
        <w:t xml:space="preserve"> </w:t>
      </w:r>
      <w:r w:rsidR="00D334D7">
        <w:rPr>
          <w:b/>
          <w:sz w:val="28"/>
          <w:szCs w:val="28"/>
        </w:rPr>
        <w:t>program in Communication Sciences and Disorders (CSD)</w:t>
      </w:r>
    </w:p>
    <w:p w:rsidR="00944734" w:rsidRPr="00930626" w:rsidRDefault="004C796C" w:rsidP="006E4CC6">
      <w:pPr>
        <w:rPr>
          <w:i/>
          <w:sz w:val="28"/>
          <w:szCs w:val="28"/>
        </w:rPr>
      </w:pPr>
      <w:r w:rsidRPr="00930626">
        <w:rPr>
          <w:i/>
          <w:sz w:val="28"/>
          <w:szCs w:val="28"/>
        </w:rPr>
        <w:t>(</w:t>
      </w:r>
      <w:r w:rsidR="008D49BD" w:rsidRPr="00930626">
        <w:rPr>
          <w:b/>
          <w:i/>
          <w:sz w:val="28"/>
          <w:szCs w:val="28"/>
        </w:rPr>
        <w:t>Application deadline</w:t>
      </w:r>
      <w:r w:rsidRPr="00930626">
        <w:rPr>
          <w:i/>
          <w:sz w:val="28"/>
          <w:szCs w:val="28"/>
        </w:rPr>
        <w:t xml:space="preserve">:  </w:t>
      </w:r>
      <w:r w:rsidR="00CC695F" w:rsidRPr="00930626">
        <w:rPr>
          <w:b/>
          <w:i/>
          <w:color w:val="FF0000"/>
          <w:sz w:val="28"/>
          <w:szCs w:val="28"/>
        </w:rPr>
        <w:t>February</w:t>
      </w:r>
      <w:r w:rsidRPr="00930626">
        <w:rPr>
          <w:b/>
          <w:i/>
          <w:color w:val="FF0000"/>
          <w:sz w:val="28"/>
          <w:szCs w:val="28"/>
        </w:rPr>
        <w:t xml:space="preserve"> 1</w:t>
      </w:r>
      <w:r w:rsidRPr="00930626">
        <w:rPr>
          <w:b/>
          <w:i/>
          <w:color w:val="FF0000"/>
          <w:sz w:val="28"/>
          <w:szCs w:val="28"/>
          <w:vertAlign w:val="superscript"/>
        </w:rPr>
        <w:t>st</w:t>
      </w:r>
      <w:r w:rsidRPr="00930626">
        <w:rPr>
          <w:i/>
          <w:color w:val="FF0000"/>
          <w:sz w:val="28"/>
          <w:szCs w:val="28"/>
        </w:rPr>
        <w:t xml:space="preserve"> </w:t>
      </w:r>
      <w:r w:rsidR="00D77AF5" w:rsidRPr="00930626">
        <w:rPr>
          <w:i/>
          <w:sz w:val="28"/>
          <w:szCs w:val="28"/>
        </w:rPr>
        <w:t>(</w:t>
      </w:r>
      <w:r w:rsidR="00D77AF5" w:rsidRPr="00930626">
        <w:rPr>
          <w:b/>
          <w:i/>
          <w:sz w:val="28"/>
          <w:szCs w:val="28"/>
        </w:rPr>
        <w:t xml:space="preserve">5pm Pacific Time) </w:t>
      </w:r>
      <w:r w:rsidR="00CC695F" w:rsidRPr="00930626">
        <w:rPr>
          <w:i/>
          <w:sz w:val="28"/>
          <w:szCs w:val="28"/>
        </w:rPr>
        <w:t>for the following f</w:t>
      </w:r>
      <w:r w:rsidR="008D49BD" w:rsidRPr="00930626">
        <w:rPr>
          <w:i/>
          <w:sz w:val="28"/>
          <w:szCs w:val="28"/>
        </w:rPr>
        <w:t xml:space="preserve">all </w:t>
      </w:r>
      <w:r w:rsidR="00602338" w:rsidRPr="00930626">
        <w:rPr>
          <w:i/>
          <w:sz w:val="28"/>
          <w:szCs w:val="28"/>
        </w:rPr>
        <w:t xml:space="preserve">semester </w:t>
      </w:r>
      <w:r w:rsidR="00CC695F" w:rsidRPr="00930626">
        <w:rPr>
          <w:i/>
          <w:sz w:val="28"/>
          <w:szCs w:val="28"/>
        </w:rPr>
        <w:t>of each academic</w:t>
      </w:r>
      <w:r w:rsidR="008D49BD" w:rsidRPr="00930626">
        <w:rPr>
          <w:i/>
          <w:sz w:val="28"/>
          <w:szCs w:val="28"/>
        </w:rPr>
        <w:t xml:space="preserve"> year</w:t>
      </w:r>
      <w:r w:rsidRPr="00930626">
        <w:rPr>
          <w:i/>
          <w:sz w:val="28"/>
          <w:szCs w:val="28"/>
        </w:rPr>
        <w:t>)</w:t>
      </w:r>
    </w:p>
    <w:p w:rsidR="00757077" w:rsidRPr="00CF70EE" w:rsidRDefault="00AC3E6C" w:rsidP="008D49BD">
      <w:pPr>
        <w:pStyle w:val="Heading1"/>
        <w:ind w:left="0" w:firstLine="0"/>
        <w:jc w:val="center"/>
        <w:rPr>
          <w:sz w:val="40"/>
          <w:szCs w:val="40"/>
          <w:u w:val="single"/>
        </w:rPr>
      </w:pPr>
      <w:r w:rsidRPr="00CF70EE">
        <w:rPr>
          <w:sz w:val="40"/>
          <w:szCs w:val="40"/>
          <w:u w:val="single"/>
        </w:rPr>
        <w:t xml:space="preserve">Application to </w:t>
      </w:r>
      <w:r w:rsidR="00D334D7">
        <w:rPr>
          <w:sz w:val="40"/>
          <w:szCs w:val="40"/>
          <w:u w:val="single"/>
        </w:rPr>
        <w:t>a m</w:t>
      </w:r>
      <w:r w:rsidR="003A35CA" w:rsidRPr="00CF70EE">
        <w:rPr>
          <w:sz w:val="40"/>
          <w:szCs w:val="40"/>
          <w:u w:val="single"/>
        </w:rPr>
        <w:t>aster’s program</w:t>
      </w:r>
      <w:r w:rsidR="00D334D7">
        <w:rPr>
          <w:sz w:val="40"/>
          <w:szCs w:val="40"/>
          <w:u w:val="single"/>
        </w:rPr>
        <w:t xml:space="preserve"> in CSD</w:t>
      </w:r>
    </w:p>
    <w:p w:rsidR="000A5F1D" w:rsidRPr="00930626" w:rsidRDefault="006C283C" w:rsidP="000A5F1D">
      <w:pPr>
        <w:pStyle w:val="ListParagraph"/>
        <w:ind w:hanging="720"/>
        <w:rPr>
          <w:color w:val="FF0000"/>
          <w:sz w:val="28"/>
          <w:szCs w:val="28"/>
        </w:rPr>
      </w:pPr>
      <w:r w:rsidRPr="00930626">
        <w:rPr>
          <w:b/>
          <w:sz w:val="28"/>
          <w:szCs w:val="28"/>
        </w:rPr>
        <w:t>1.</w:t>
      </w:r>
      <w:r w:rsidRPr="00930626">
        <w:rPr>
          <w:b/>
          <w:i/>
          <w:sz w:val="28"/>
          <w:szCs w:val="28"/>
        </w:rPr>
        <w:t xml:space="preserve"> </w:t>
      </w:r>
      <w:r w:rsidR="00466293" w:rsidRPr="00930626">
        <w:rPr>
          <w:b/>
          <w:i/>
          <w:sz w:val="28"/>
          <w:szCs w:val="28"/>
        </w:rPr>
        <w:t xml:space="preserve"> </w:t>
      </w:r>
      <w:r w:rsidR="00B83932" w:rsidRPr="00930626">
        <w:rPr>
          <w:b/>
          <w:sz w:val="28"/>
          <w:szCs w:val="28"/>
        </w:rPr>
        <w:t xml:space="preserve">You </w:t>
      </w:r>
      <w:r w:rsidR="00B25F4F" w:rsidRPr="00930626">
        <w:rPr>
          <w:b/>
          <w:sz w:val="28"/>
          <w:szCs w:val="28"/>
        </w:rPr>
        <w:t xml:space="preserve">will </w:t>
      </w:r>
      <w:r w:rsidR="00197A36" w:rsidRPr="00930626">
        <w:rPr>
          <w:b/>
          <w:sz w:val="28"/>
          <w:szCs w:val="28"/>
        </w:rPr>
        <w:t xml:space="preserve">first </w:t>
      </w:r>
      <w:r w:rsidR="00B25F4F" w:rsidRPr="00930626">
        <w:rPr>
          <w:b/>
          <w:sz w:val="28"/>
          <w:szCs w:val="28"/>
        </w:rPr>
        <w:t>a</w:t>
      </w:r>
      <w:r w:rsidR="00D334D7" w:rsidRPr="00930626">
        <w:rPr>
          <w:b/>
          <w:sz w:val="28"/>
          <w:szCs w:val="28"/>
        </w:rPr>
        <w:t xml:space="preserve">pply online through </w:t>
      </w:r>
      <w:hyperlink r:id="rId5" w:history="1">
        <w:r w:rsidR="00847368" w:rsidRPr="00930626">
          <w:rPr>
            <w:rStyle w:val="Hyperlink"/>
            <w:b/>
            <w:sz w:val="28"/>
            <w:szCs w:val="28"/>
          </w:rPr>
          <w:t>CSU APPLY</w:t>
        </w:r>
      </w:hyperlink>
      <w:r w:rsidR="000A5F1D" w:rsidRPr="00930626">
        <w:rPr>
          <w:b/>
          <w:color w:val="FF0000"/>
          <w:sz w:val="28"/>
          <w:szCs w:val="28"/>
        </w:rPr>
        <w:t xml:space="preserve"> </w:t>
      </w:r>
      <w:r w:rsidR="000A5F1D" w:rsidRPr="00930626">
        <w:rPr>
          <w:color w:val="FF0000"/>
          <w:sz w:val="28"/>
          <w:szCs w:val="28"/>
        </w:rPr>
        <w:t xml:space="preserve">(Any Qs? Please refer to </w:t>
      </w:r>
      <w:r w:rsidR="000A5F1D" w:rsidRPr="00930626">
        <w:rPr>
          <w:b/>
          <w:color w:val="FF0000"/>
          <w:sz w:val="28"/>
          <w:szCs w:val="28"/>
        </w:rPr>
        <w:t>NEW CSU APPLY Instructions</w:t>
      </w:r>
      <w:r w:rsidR="000A5F1D" w:rsidRPr="00930626">
        <w:rPr>
          <w:color w:val="FF0000"/>
          <w:sz w:val="28"/>
          <w:szCs w:val="28"/>
        </w:rPr>
        <w:t xml:space="preserve"> or contact </w:t>
      </w:r>
      <w:hyperlink r:id="rId6" w:history="1">
        <w:r w:rsidR="000A5F1D" w:rsidRPr="00930626">
          <w:rPr>
            <w:rStyle w:val="Hyperlink"/>
            <w:sz w:val="28"/>
            <w:szCs w:val="28"/>
          </w:rPr>
          <w:t>Admissions &amp; Records office</w:t>
        </w:r>
      </w:hyperlink>
      <w:r w:rsidR="00B65EB9" w:rsidRPr="00930626">
        <w:rPr>
          <w:sz w:val="28"/>
          <w:szCs w:val="28"/>
        </w:rPr>
        <w:t xml:space="preserve"> or </w:t>
      </w:r>
      <w:hyperlink r:id="rId7" w:history="1">
        <w:r w:rsidR="00B65EB9" w:rsidRPr="00930626">
          <w:rPr>
            <w:rStyle w:val="Hyperlink"/>
            <w:sz w:val="28"/>
            <w:szCs w:val="28"/>
          </w:rPr>
          <w:t>frequently asked questions</w:t>
        </w:r>
      </w:hyperlink>
      <w:r w:rsidR="000A5F1D" w:rsidRPr="00930626">
        <w:rPr>
          <w:color w:val="FF0000"/>
          <w:sz w:val="28"/>
          <w:szCs w:val="28"/>
        </w:rPr>
        <w:t>)</w:t>
      </w:r>
    </w:p>
    <w:p w:rsidR="005725F4" w:rsidRDefault="005725F4" w:rsidP="000A5F1D">
      <w:pPr>
        <w:pStyle w:val="ListParagraph"/>
        <w:ind w:hanging="720"/>
        <w:rPr>
          <w:color w:val="FF0000"/>
          <w:sz w:val="28"/>
          <w:szCs w:val="28"/>
        </w:rPr>
      </w:pPr>
    </w:p>
    <w:p w:rsidR="00A16FE2" w:rsidRPr="00930626" w:rsidRDefault="00A16FE2" w:rsidP="00930626">
      <w:pPr>
        <w:pStyle w:val="ListParagraph"/>
        <w:spacing w:after="0"/>
        <w:ind w:left="0"/>
        <w:rPr>
          <w:b/>
          <w:sz w:val="28"/>
          <w:szCs w:val="28"/>
        </w:rPr>
      </w:pPr>
      <w:r w:rsidRPr="00930626">
        <w:rPr>
          <w:b/>
          <w:sz w:val="28"/>
          <w:szCs w:val="28"/>
        </w:rPr>
        <w:t>2</w:t>
      </w:r>
      <w:r w:rsidR="00B25F4F" w:rsidRPr="00930626">
        <w:rPr>
          <w:b/>
          <w:sz w:val="28"/>
          <w:szCs w:val="28"/>
        </w:rPr>
        <w:t xml:space="preserve">.  </w:t>
      </w:r>
      <w:r w:rsidRPr="00930626">
        <w:rPr>
          <w:b/>
          <w:color w:val="FF0000"/>
          <w:sz w:val="28"/>
          <w:szCs w:val="28"/>
        </w:rPr>
        <w:t xml:space="preserve">You will then go to </w:t>
      </w:r>
      <w:hyperlink r:id="rId8" w:anchor="/login" w:history="1">
        <w:r w:rsidRPr="00930626">
          <w:rPr>
            <w:rStyle w:val="Hyperlink"/>
            <w:b/>
            <w:sz w:val="28"/>
            <w:szCs w:val="28"/>
          </w:rPr>
          <w:t>CSD</w:t>
        </w:r>
        <w:r w:rsidRPr="00930626">
          <w:rPr>
            <w:rStyle w:val="Hyperlink"/>
            <w:b/>
            <w:sz w:val="28"/>
            <w:szCs w:val="28"/>
          </w:rPr>
          <w:t>C</w:t>
        </w:r>
        <w:r w:rsidRPr="00930626">
          <w:rPr>
            <w:rStyle w:val="Hyperlink"/>
            <w:b/>
            <w:sz w:val="28"/>
            <w:szCs w:val="28"/>
          </w:rPr>
          <w:t>AS</w:t>
        </w:r>
      </w:hyperlink>
    </w:p>
    <w:p w:rsidR="003A35CA" w:rsidRPr="00930626" w:rsidRDefault="00A16FE2" w:rsidP="00930626">
      <w:pPr>
        <w:spacing w:after="0"/>
        <w:ind w:left="360"/>
        <w:rPr>
          <w:b/>
          <w:sz w:val="28"/>
          <w:szCs w:val="28"/>
        </w:rPr>
      </w:pPr>
      <w:r w:rsidRPr="00930626">
        <w:rPr>
          <w:sz w:val="28"/>
          <w:szCs w:val="28"/>
        </w:rPr>
        <w:t xml:space="preserve">Follow the instructions to create your account and submit the following </w:t>
      </w:r>
      <w:r w:rsidR="00D334D7" w:rsidRPr="00930626">
        <w:rPr>
          <w:sz w:val="28"/>
          <w:szCs w:val="28"/>
        </w:rPr>
        <w:t>materials</w:t>
      </w:r>
      <w:r w:rsidRPr="00930626">
        <w:rPr>
          <w:sz w:val="28"/>
          <w:szCs w:val="28"/>
        </w:rPr>
        <w:t xml:space="preserve"> online through</w:t>
      </w:r>
      <w:r w:rsidR="003A35CA" w:rsidRPr="00930626">
        <w:rPr>
          <w:sz w:val="28"/>
          <w:szCs w:val="28"/>
        </w:rPr>
        <w:t xml:space="preserve"> </w:t>
      </w:r>
      <w:r w:rsidRPr="00930626">
        <w:rPr>
          <w:b/>
          <w:sz w:val="28"/>
          <w:szCs w:val="28"/>
        </w:rPr>
        <w:t>CSDCAS.</w:t>
      </w:r>
    </w:p>
    <w:p w:rsidR="00AC3E6C" w:rsidRPr="00930626" w:rsidRDefault="00B25F4F" w:rsidP="00930626">
      <w:pPr>
        <w:spacing w:after="0" w:line="240" w:lineRule="auto"/>
        <w:ind w:firstLine="360"/>
        <w:rPr>
          <w:sz w:val="28"/>
          <w:szCs w:val="28"/>
        </w:rPr>
      </w:pPr>
      <w:r w:rsidRPr="00930626">
        <w:rPr>
          <w:sz w:val="28"/>
          <w:szCs w:val="28"/>
        </w:rPr>
        <w:t xml:space="preserve">___ </w:t>
      </w:r>
      <w:proofErr w:type="gramStart"/>
      <w:r w:rsidRPr="00930626">
        <w:rPr>
          <w:sz w:val="28"/>
          <w:szCs w:val="28"/>
        </w:rPr>
        <w:t>a</w:t>
      </w:r>
      <w:proofErr w:type="gramEnd"/>
      <w:r w:rsidR="00AC3E6C" w:rsidRPr="00930626">
        <w:rPr>
          <w:sz w:val="28"/>
          <w:szCs w:val="28"/>
        </w:rPr>
        <w:t xml:space="preserve">. </w:t>
      </w:r>
      <w:r w:rsidRPr="00930626">
        <w:rPr>
          <w:sz w:val="28"/>
          <w:szCs w:val="28"/>
        </w:rPr>
        <w:tab/>
      </w:r>
      <w:r w:rsidR="00D334D7" w:rsidRPr="00930626">
        <w:rPr>
          <w:sz w:val="28"/>
          <w:szCs w:val="28"/>
        </w:rPr>
        <w:t>A</w:t>
      </w:r>
      <w:r w:rsidRPr="00930626">
        <w:rPr>
          <w:sz w:val="28"/>
          <w:szCs w:val="28"/>
        </w:rPr>
        <w:t xml:space="preserve"> letter of intent</w:t>
      </w:r>
      <w:r w:rsidR="005E45DC" w:rsidRPr="00930626">
        <w:rPr>
          <w:sz w:val="28"/>
          <w:szCs w:val="28"/>
        </w:rPr>
        <w:t xml:space="preserve"> (</w:t>
      </w:r>
      <w:r w:rsidR="00D334D7" w:rsidRPr="00930626">
        <w:rPr>
          <w:sz w:val="28"/>
          <w:szCs w:val="28"/>
        </w:rPr>
        <w:t xml:space="preserve">also known as </w:t>
      </w:r>
      <w:r w:rsidR="00A16FE2" w:rsidRPr="00930626">
        <w:rPr>
          <w:sz w:val="28"/>
          <w:szCs w:val="28"/>
        </w:rPr>
        <w:t>‘</w:t>
      </w:r>
      <w:r w:rsidR="00A16FE2" w:rsidRPr="00930626">
        <w:rPr>
          <w:b/>
          <w:i/>
          <w:sz w:val="28"/>
          <w:szCs w:val="28"/>
        </w:rPr>
        <w:t xml:space="preserve">personal </w:t>
      </w:r>
      <w:r w:rsidR="00A80804" w:rsidRPr="00930626">
        <w:rPr>
          <w:b/>
          <w:i/>
          <w:sz w:val="28"/>
          <w:szCs w:val="28"/>
        </w:rPr>
        <w:t xml:space="preserve">statement or </w:t>
      </w:r>
      <w:r w:rsidR="00A16FE2" w:rsidRPr="00930626">
        <w:rPr>
          <w:b/>
          <w:i/>
          <w:sz w:val="28"/>
          <w:szCs w:val="28"/>
        </w:rPr>
        <w:t>essay’</w:t>
      </w:r>
      <w:r w:rsidR="005E45DC" w:rsidRPr="00930626">
        <w:rPr>
          <w:sz w:val="28"/>
          <w:szCs w:val="28"/>
        </w:rPr>
        <w:t>)</w:t>
      </w:r>
    </w:p>
    <w:p w:rsidR="00930626" w:rsidRDefault="00B25F4F" w:rsidP="00930626">
      <w:pPr>
        <w:spacing w:after="0" w:line="240" w:lineRule="auto"/>
        <w:ind w:firstLine="360"/>
        <w:rPr>
          <w:sz w:val="28"/>
          <w:szCs w:val="28"/>
        </w:rPr>
      </w:pPr>
      <w:r w:rsidRPr="00930626">
        <w:rPr>
          <w:sz w:val="28"/>
          <w:szCs w:val="28"/>
        </w:rPr>
        <w:t xml:space="preserve">___ </w:t>
      </w:r>
      <w:proofErr w:type="gramStart"/>
      <w:r w:rsidRPr="00930626">
        <w:rPr>
          <w:sz w:val="28"/>
          <w:szCs w:val="28"/>
        </w:rPr>
        <w:t>b</w:t>
      </w:r>
      <w:proofErr w:type="gramEnd"/>
      <w:r w:rsidR="00AC3E6C" w:rsidRPr="00930626">
        <w:rPr>
          <w:sz w:val="28"/>
          <w:szCs w:val="28"/>
        </w:rPr>
        <w:t xml:space="preserve">. </w:t>
      </w:r>
      <w:r w:rsidRPr="00930626">
        <w:rPr>
          <w:sz w:val="28"/>
          <w:szCs w:val="28"/>
        </w:rPr>
        <w:tab/>
      </w:r>
      <w:r w:rsidR="00D334D7" w:rsidRPr="00930626">
        <w:rPr>
          <w:sz w:val="28"/>
          <w:szCs w:val="28"/>
        </w:rPr>
        <w:t>T</w:t>
      </w:r>
      <w:r w:rsidR="00A80804" w:rsidRPr="00930626">
        <w:rPr>
          <w:sz w:val="28"/>
          <w:szCs w:val="28"/>
        </w:rPr>
        <w:t>hree</w:t>
      </w:r>
      <w:r w:rsidR="005E45DC" w:rsidRPr="00930626">
        <w:rPr>
          <w:sz w:val="28"/>
          <w:szCs w:val="28"/>
        </w:rPr>
        <w:t xml:space="preserve"> letters of recommendation </w:t>
      </w:r>
      <w:r w:rsidR="00A16FE2" w:rsidRPr="00930626">
        <w:rPr>
          <w:sz w:val="28"/>
          <w:szCs w:val="28"/>
        </w:rPr>
        <w:t>(</w:t>
      </w:r>
      <w:r w:rsidR="00602338" w:rsidRPr="00930626">
        <w:rPr>
          <w:b/>
          <w:sz w:val="28"/>
          <w:szCs w:val="28"/>
          <w:u w:val="single"/>
        </w:rPr>
        <w:t>two</w:t>
      </w:r>
      <w:r w:rsidR="00602338" w:rsidRPr="00930626">
        <w:rPr>
          <w:sz w:val="28"/>
          <w:szCs w:val="28"/>
        </w:rPr>
        <w:t xml:space="preserve"> must be</w:t>
      </w:r>
      <w:r w:rsidR="002D64BE" w:rsidRPr="00930626">
        <w:rPr>
          <w:sz w:val="28"/>
          <w:szCs w:val="28"/>
        </w:rPr>
        <w:t xml:space="preserve"> from </w:t>
      </w:r>
      <w:r w:rsidR="00A16FE2" w:rsidRPr="00930626">
        <w:rPr>
          <w:sz w:val="28"/>
          <w:szCs w:val="28"/>
        </w:rPr>
        <w:t>C</w:t>
      </w:r>
      <w:r w:rsidR="00D334D7" w:rsidRPr="00930626">
        <w:rPr>
          <w:sz w:val="28"/>
          <w:szCs w:val="28"/>
        </w:rPr>
        <w:t xml:space="preserve">SD instructors, </w:t>
      </w:r>
    </w:p>
    <w:p w:rsidR="00AC3E6C" w:rsidRPr="00930626" w:rsidRDefault="00C23DF3" w:rsidP="00930626">
      <w:pPr>
        <w:spacing w:after="0" w:line="240" w:lineRule="auto"/>
        <w:ind w:left="720" w:firstLine="720"/>
        <w:rPr>
          <w:sz w:val="28"/>
          <w:szCs w:val="28"/>
        </w:rPr>
      </w:pPr>
      <w:r>
        <w:rPr>
          <w:sz w:val="28"/>
          <w:szCs w:val="28"/>
        </w:rPr>
        <w:t>&amp;</w:t>
      </w:r>
      <w:r w:rsidR="00D334D7" w:rsidRPr="00930626">
        <w:rPr>
          <w:sz w:val="28"/>
          <w:szCs w:val="28"/>
        </w:rPr>
        <w:t xml:space="preserve"> one from a supervisor in the field</w:t>
      </w:r>
      <w:r w:rsidR="00A16FE2" w:rsidRPr="00930626">
        <w:rPr>
          <w:sz w:val="28"/>
          <w:szCs w:val="28"/>
        </w:rPr>
        <w:t>)</w:t>
      </w:r>
      <w:bookmarkStart w:id="0" w:name="_GoBack"/>
      <w:bookmarkEnd w:id="0"/>
    </w:p>
    <w:p w:rsidR="00930626" w:rsidRDefault="00B25F4F" w:rsidP="00930626">
      <w:pPr>
        <w:spacing w:after="0" w:line="240" w:lineRule="auto"/>
        <w:ind w:firstLine="360"/>
        <w:rPr>
          <w:sz w:val="28"/>
          <w:szCs w:val="28"/>
        </w:rPr>
      </w:pPr>
      <w:r w:rsidRPr="00930626">
        <w:rPr>
          <w:sz w:val="28"/>
          <w:szCs w:val="28"/>
        </w:rPr>
        <w:t xml:space="preserve">___ </w:t>
      </w:r>
      <w:proofErr w:type="gramStart"/>
      <w:r w:rsidRPr="00930626">
        <w:rPr>
          <w:sz w:val="28"/>
          <w:szCs w:val="28"/>
        </w:rPr>
        <w:t>c</w:t>
      </w:r>
      <w:proofErr w:type="gramEnd"/>
      <w:r w:rsidR="00AC3E6C" w:rsidRPr="00930626">
        <w:rPr>
          <w:sz w:val="28"/>
          <w:szCs w:val="28"/>
        </w:rPr>
        <w:t xml:space="preserve">. </w:t>
      </w:r>
      <w:r w:rsidR="002D64BE" w:rsidRPr="00930626">
        <w:rPr>
          <w:sz w:val="28"/>
          <w:szCs w:val="28"/>
        </w:rPr>
        <w:t xml:space="preserve">  </w:t>
      </w:r>
      <w:r w:rsidR="00930626">
        <w:rPr>
          <w:sz w:val="28"/>
          <w:szCs w:val="28"/>
        </w:rPr>
        <w:tab/>
      </w:r>
      <w:r w:rsidR="00A16FE2" w:rsidRPr="00930626">
        <w:rPr>
          <w:sz w:val="28"/>
          <w:szCs w:val="28"/>
        </w:rPr>
        <w:t>Enter</w:t>
      </w:r>
      <w:r w:rsidR="00D334D7" w:rsidRPr="00930626">
        <w:rPr>
          <w:sz w:val="28"/>
          <w:szCs w:val="28"/>
        </w:rPr>
        <w:t>ing</w:t>
      </w:r>
      <w:r w:rsidR="00A16FE2" w:rsidRPr="00930626">
        <w:rPr>
          <w:sz w:val="28"/>
          <w:szCs w:val="28"/>
        </w:rPr>
        <w:t xml:space="preserve"> the grade of all college/university courses as instructed by </w:t>
      </w:r>
    </w:p>
    <w:p w:rsidR="00930626" w:rsidRDefault="00A16FE2" w:rsidP="00930626">
      <w:pPr>
        <w:spacing w:after="0" w:line="240" w:lineRule="auto"/>
        <w:ind w:left="720" w:firstLine="720"/>
        <w:rPr>
          <w:sz w:val="28"/>
          <w:szCs w:val="28"/>
        </w:rPr>
      </w:pPr>
      <w:r w:rsidRPr="00930626">
        <w:rPr>
          <w:sz w:val="28"/>
          <w:szCs w:val="28"/>
        </w:rPr>
        <w:t xml:space="preserve">CSDCAS. Your </w:t>
      </w:r>
    </w:p>
    <w:p w:rsidR="004E3CCE" w:rsidRPr="00930626" w:rsidRDefault="00A16FE2" w:rsidP="00930626">
      <w:pPr>
        <w:spacing w:after="0" w:line="240" w:lineRule="auto"/>
        <w:ind w:left="1440"/>
        <w:rPr>
          <w:sz w:val="28"/>
          <w:szCs w:val="28"/>
        </w:rPr>
      </w:pPr>
      <w:r w:rsidRPr="00930626">
        <w:rPr>
          <w:b/>
          <w:sz w:val="28"/>
          <w:szCs w:val="28"/>
        </w:rPr>
        <w:t xml:space="preserve">GPA </w:t>
      </w:r>
      <w:r w:rsidR="00940808" w:rsidRPr="00930626">
        <w:rPr>
          <w:b/>
          <w:sz w:val="28"/>
          <w:szCs w:val="28"/>
        </w:rPr>
        <w:t>in the C</w:t>
      </w:r>
      <w:r w:rsidR="00D10A57" w:rsidRPr="00930626">
        <w:rPr>
          <w:b/>
          <w:sz w:val="28"/>
          <w:szCs w:val="28"/>
        </w:rPr>
        <w:t>S</w:t>
      </w:r>
      <w:r w:rsidR="00940808" w:rsidRPr="00930626">
        <w:rPr>
          <w:b/>
          <w:sz w:val="28"/>
          <w:szCs w:val="28"/>
        </w:rPr>
        <w:t>D major</w:t>
      </w:r>
      <w:r w:rsidR="00940808" w:rsidRPr="00930626">
        <w:rPr>
          <w:sz w:val="28"/>
          <w:szCs w:val="28"/>
        </w:rPr>
        <w:t xml:space="preserve"> </w:t>
      </w:r>
      <w:proofErr w:type="gramStart"/>
      <w:r w:rsidRPr="00930626">
        <w:rPr>
          <w:sz w:val="28"/>
          <w:szCs w:val="28"/>
        </w:rPr>
        <w:t>will be compute</w:t>
      </w:r>
      <w:r w:rsidR="00050838" w:rsidRPr="00930626">
        <w:rPr>
          <w:sz w:val="28"/>
          <w:szCs w:val="28"/>
        </w:rPr>
        <w:t>d</w:t>
      </w:r>
      <w:proofErr w:type="gramEnd"/>
      <w:r w:rsidR="00050838" w:rsidRPr="00930626">
        <w:rPr>
          <w:sz w:val="28"/>
          <w:szCs w:val="28"/>
        </w:rPr>
        <w:t xml:space="preserve"> automatically by the CSDCAS sy</w:t>
      </w:r>
      <w:r w:rsidRPr="00930626">
        <w:rPr>
          <w:sz w:val="28"/>
          <w:szCs w:val="28"/>
        </w:rPr>
        <w:t>stem.</w:t>
      </w:r>
      <w:r w:rsidR="008D49BD" w:rsidRPr="00930626">
        <w:rPr>
          <w:sz w:val="28"/>
          <w:szCs w:val="28"/>
        </w:rPr>
        <w:t xml:space="preserve"> </w:t>
      </w:r>
      <w:r w:rsidR="00E335B6" w:rsidRPr="00930626">
        <w:rPr>
          <w:sz w:val="28"/>
          <w:szCs w:val="28"/>
        </w:rPr>
        <w:t xml:space="preserve">For </w:t>
      </w:r>
      <w:r w:rsidR="004E3CCE" w:rsidRPr="00930626">
        <w:rPr>
          <w:sz w:val="28"/>
          <w:szCs w:val="28"/>
        </w:rPr>
        <w:t xml:space="preserve">any repeated classes, </w:t>
      </w:r>
      <w:r w:rsidR="00001853" w:rsidRPr="00930626">
        <w:rPr>
          <w:sz w:val="28"/>
          <w:szCs w:val="28"/>
        </w:rPr>
        <w:t xml:space="preserve">the system will use </w:t>
      </w:r>
      <w:r w:rsidR="004E3CCE" w:rsidRPr="00930626">
        <w:rPr>
          <w:sz w:val="28"/>
          <w:szCs w:val="28"/>
        </w:rPr>
        <w:t>an average grade</w:t>
      </w:r>
      <w:r w:rsidR="00001853" w:rsidRPr="00930626">
        <w:rPr>
          <w:sz w:val="28"/>
          <w:szCs w:val="28"/>
        </w:rPr>
        <w:t xml:space="preserve"> in computing the GPA</w:t>
      </w:r>
      <w:r w:rsidR="004E3CCE" w:rsidRPr="00930626">
        <w:rPr>
          <w:sz w:val="28"/>
          <w:szCs w:val="28"/>
        </w:rPr>
        <w:t>.</w:t>
      </w:r>
    </w:p>
    <w:p w:rsidR="00907DEA" w:rsidRPr="00930626" w:rsidRDefault="00930626" w:rsidP="00930626">
      <w:pPr>
        <w:tabs>
          <w:tab w:val="left" w:pos="360"/>
        </w:tabs>
        <w:spacing w:after="0" w:line="240" w:lineRule="auto"/>
        <w:ind w:left="1440" w:hanging="1440"/>
        <w:rPr>
          <w:sz w:val="28"/>
          <w:szCs w:val="28"/>
        </w:rPr>
      </w:pPr>
      <w:r>
        <w:rPr>
          <w:sz w:val="28"/>
          <w:szCs w:val="28"/>
        </w:rPr>
        <w:tab/>
      </w:r>
      <w:r w:rsidR="006A03B1" w:rsidRPr="00930626">
        <w:rPr>
          <w:sz w:val="28"/>
          <w:szCs w:val="28"/>
        </w:rPr>
        <w:t xml:space="preserve">___ </w:t>
      </w:r>
      <w:proofErr w:type="gramStart"/>
      <w:r w:rsidR="006A03B1" w:rsidRPr="00930626">
        <w:rPr>
          <w:sz w:val="28"/>
          <w:szCs w:val="28"/>
        </w:rPr>
        <w:t>d</w:t>
      </w:r>
      <w:proofErr w:type="gramEnd"/>
      <w:r w:rsidR="006A03B1" w:rsidRPr="00930626">
        <w:rPr>
          <w:sz w:val="28"/>
          <w:szCs w:val="28"/>
        </w:rPr>
        <w:t xml:space="preserve">.  </w:t>
      </w:r>
      <w:r>
        <w:rPr>
          <w:sz w:val="28"/>
          <w:szCs w:val="28"/>
        </w:rPr>
        <w:tab/>
      </w:r>
      <w:r w:rsidR="006A03B1" w:rsidRPr="00930626">
        <w:rPr>
          <w:sz w:val="28"/>
          <w:szCs w:val="28"/>
        </w:rPr>
        <w:t>Submit</w:t>
      </w:r>
      <w:r w:rsidR="004E3CCE" w:rsidRPr="00930626">
        <w:rPr>
          <w:sz w:val="28"/>
          <w:szCs w:val="28"/>
        </w:rPr>
        <w:t>ting</w:t>
      </w:r>
      <w:r w:rsidR="006A03B1" w:rsidRPr="00930626">
        <w:rPr>
          <w:sz w:val="28"/>
          <w:szCs w:val="28"/>
        </w:rPr>
        <w:t xml:space="preserve"> a copy</w:t>
      </w:r>
      <w:r w:rsidR="00A16FE2" w:rsidRPr="00930626">
        <w:rPr>
          <w:sz w:val="28"/>
          <w:szCs w:val="28"/>
        </w:rPr>
        <w:t xml:space="preserve"> of</w:t>
      </w:r>
      <w:r w:rsidR="00A16FE2" w:rsidRPr="00930626">
        <w:rPr>
          <w:b/>
          <w:i/>
          <w:sz w:val="28"/>
          <w:szCs w:val="28"/>
        </w:rPr>
        <w:t xml:space="preserve"> official</w:t>
      </w:r>
      <w:r w:rsidR="00A16FE2" w:rsidRPr="00930626">
        <w:rPr>
          <w:b/>
          <w:sz w:val="28"/>
          <w:szCs w:val="28"/>
        </w:rPr>
        <w:t xml:space="preserve"> </w:t>
      </w:r>
      <w:r w:rsidR="00A16FE2" w:rsidRPr="00930626">
        <w:rPr>
          <w:sz w:val="28"/>
          <w:szCs w:val="28"/>
        </w:rPr>
        <w:t xml:space="preserve">transcripts </w:t>
      </w:r>
      <w:r w:rsidR="004E3CCE" w:rsidRPr="00930626">
        <w:rPr>
          <w:sz w:val="28"/>
          <w:szCs w:val="28"/>
        </w:rPr>
        <w:t>(</w:t>
      </w:r>
      <w:r w:rsidR="00A16FE2" w:rsidRPr="00930626">
        <w:rPr>
          <w:sz w:val="28"/>
          <w:szCs w:val="28"/>
        </w:rPr>
        <w:t xml:space="preserve">from </w:t>
      </w:r>
      <w:r w:rsidR="00A16FE2" w:rsidRPr="00930626">
        <w:rPr>
          <w:b/>
          <w:sz w:val="28"/>
          <w:szCs w:val="28"/>
          <w:u w:val="single"/>
        </w:rPr>
        <w:t>all</w:t>
      </w:r>
      <w:r w:rsidR="00A16FE2" w:rsidRPr="00930626">
        <w:rPr>
          <w:sz w:val="28"/>
          <w:szCs w:val="28"/>
          <w:u w:val="single"/>
        </w:rPr>
        <w:t xml:space="preserve"> </w:t>
      </w:r>
      <w:r w:rsidR="00A16FE2" w:rsidRPr="00930626">
        <w:rPr>
          <w:sz w:val="28"/>
          <w:szCs w:val="28"/>
        </w:rPr>
        <w:t xml:space="preserve">the universities and/or community colleges </w:t>
      </w:r>
      <w:r w:rsidR="00A80804" w:rsidRPr="00930626">
        <w:rPr>
          <w:sz w:val="28"/>
          <w:szCs w:val="28"/>
        </w:rPr>
        <w:t xml:space="preserve">that you </w:t>
      </w:r>
      <w:r w:rsidR="004E3CCE" w:rsidRPr="00930626">
        <w:rPr>
          <w:sz w:val="28"/>
          <w:szCs w:val="28"/>
        </w:rPr>
        <w:t xml:space="preserve">have ever </w:t>
      </w:r>
      <w:r w:rsidR="00A16FE2" w:rsidRPr="00930626">
        <w:rPr>
          <w:sz w:val="28"/>
          <w:szCs w:val="28"/>
        </w:rPr>
        <w:t>attended</w:t>
      </w:r>
      <w:r w:rsidR="004E3CCE" w:rsidRPr="00930626">
        <w:rPr>
          <w:sz w:val="28"/>
          <w:szCs w:val="28"/>
        </w:rPr>
        <w:t>)</w:t>
      </w:r>
      <w:r w:rsidR="007B1B4A" w:rsidRPr="00930626">
        <w:rPr>
          <w:sz w:val="28"/>
          <w:szCs w:val="28"/>
        </w:rPr>
        <w:t xml:space="preserve"> to CSDCAS</w:t>
      </w:r>
      <w:r w:rsidR="00A80804" w:rsidRPr="00930626">
        <w:rPr>
          <w:sz w:val="28"/>
          <w:szCs w:val="28"/>
        </w:rPr>
        <w:t xml:space="preserve"> at the following address</w:t>
      </w:r>
      <w:r w:rsidR="007B1B4A" w:rsidRPr="00930626">
        <w:rPr>
          <w:sz w:val="28"/>
          <w:szCs w:val="28"/>
        </w:rPr>
        <w:t xml:space="preserve">. </w:t>
      </w:r>
      <w:r w:rsidR="004E3CCE" w:rsidRPr="00930626">
        <w:rPr>
          <w:b/>
          <w:sz w:val="28"/>
          <w:szCs w:val="28"/>
          <w:u w:val="single"/>
        </w:rPr>
        <w:t>No need to submit another copy to CSUF Admissions and Records.</w:t>
      </w:r>
    </w:p>
    <w:p w:rsidR="007A31D2" w:rsidRPr="00930626" w:rsidRDefault="007A31D2" w:rsidP="00930626">
      <w:pPr>
        <w:spacing w:after="0" w:line="240" w:lineRule="auto"/>
        <w:ind w:left="720" w:firstLine="720"/>
        <w:rPr>
          <w:rFonts w:ascii="Arial" w:eastAsia="Times New Roman" w:hAnsi="Arial" w:cs="Arial"/>
          <w:i/>
          <w:color w:val="222222"/>
          <w:sz w:val="28"/>
          <w:szCs w:val="28"/>
          <w:lang w:eastAsia="zh-CN"/>
        </w:rPr>
      </w:pPr>
      <w:r w:rsidRPr="00930626">
        <w:rPr>
          <w:rFonts w:ascii="Arial" w:eastAsia="Times New Roman" w:hAnsi="Arial" w:cs="Arial"/>
          <w:i/>
          <w:color w:val="222222"/>
          <w:sz w:val="28"/>
          <w:szCs w:val="28"/>
          <w:lang w:eastAsia="zh-CN"/>
        </w:rPr>
        <w:t xml:space="preserve">CSDCAS Application Center </w:t>
      </w:r>
    </w:p>
    <w:p w:rsidR="00907DEA" w:rsidRPr="00930626" w:rsidRDefault="007A31D2" w:rsidP="007A31D2">
      <w:pPr>
        <w:spacing w:after="0" w:line="240" w:lineRule="auto"/>
        <w:ind w:left="1440"/>
        <w:rPr>
          <w:rFonts w:ascii="Arial" w:eastAsia="Times New Roman" w:hAnsi="Arial" w:cs="Arial"/>
          <w:color w:val="222222"/>
          <w:sz w:val="28"/>
          <w:szCs w:val="28"/>
          <w:lang w:eastAsia="zh-CN"/>
        </w:rPr>
      </w:pPr>
      <w:r w:rsidRPr="00930626">
        <w:rPr>
          <w:rFonts w:ascii="Arial" w:eastAsia="Times New Roman" w:hAnsi="Arial" w:cs="Arial"/>
          <w:i/>
          <w:color w:val="222222"/>
          <w:sz w:val="28"/>
          <w:szCs w:val="28"/>
          <w:lang w:eastAsia="zh-CN"/>
        </w:rPr>
        <w:t>P.O. Box 9113, Watertown, MA 02471</w:t>
      </w:r>
    </w:p>
    <w:p w:rsidR="00B83932" w:rsidRPr="00E335B6" w:rsidRDefault="00B83932" w:rsidP="00E335B6">
      <w:pPr>
        <w:spacing w:after="0" w:line="240" w:lineRule="auto"/>
        <w:ind w:left="1440"/>
        <w:rPr>
          <w:sz w:val="28"/>
          <w:szCs w:val="28"/>
        </w:rPr>
      </w:pPr>
      <w:r w:rsidRPr="00E335B6">
        <w:rPr>
          <w:b/>
          <w:sz w:val="28"/>
          <w:szCs w:val="28"/>
        </w:rPr>
        <w:t>(</w:t>
      </w:r>
      <w:r w:rsidRPr="00E335B6">
        <w:rPr>
          <w:b/>
          <w:i/>
          <w:sz w:val="28"/>
          <w:szCs w:val="28"/>
        </w:rPr>
        <w:t>No GRE score is required</w:t>
      </w:r>
      <w:r w:rsidR="009A51F6" w:rsidRPr="00E335B6">
        <w:rPr>
          <w:b/>
          <w:i/>
          <w:sz w:val="28"/>
          <w:szCs w:val="28"/>
        </w:rPr>
        <w:t xml:space="preserve"> for applying</w:t>
      </w:r>
      <w:r w:rsidR="00E335B6" w:rsidRPr="00E335B6">
        <w:rPr>
          <w:b/>
          <w:i/>
          <w:sz w:val="28"/>
          <w:szCs w:val="28"/>
        </w:rPr>
        <w:t xml:space="preserve"> to CSUF- CSD </w:t>
      </w:r>
      <w:r w:rsidR="009A51F6" w:rsidRPr="00E335B6">
        <w:rPr>
          <w:b/>
          <w:i/>
          <w:sz w:val="28"/>
          <w:szCs w:val="28"/>
        </w:rPr>
        <w:t>program</w:t>
      </w:r>
      <w:r w:rsidRPr="00E335B6">
        <w:rPr>
          <w:b/>
          <w:i/>
          <w:sz w:val="28"/>
          <w:szCs w:val="28"/>
        </w:rPr>
        <w:t>)</w:t>
      </w:r>
    </w:p>
    <w:p w:rsidR="00930626" w:rsidRDefault="00930626" w:rsidP="00D10A57">
      <w:pPr>
        <w:spacing w:after="0" w:line="240" w:lineRule="auto"/>
        <w:ind w:left="1440" w:hanging="720"/>
        <w:rPr>
          <w:sz w:val="26"/>
          <w:szCs w:val="26"/>
          <w:u w:val="single"/>
        </w:rPr>
      </w:pPr>
    </w:p>
    <w:p w:rsidR="00D10A57" w:rsidRPr="00CD1A31" w:rsidRDefault="00D10A57" w:rsidP="00D10A57">
      <w:pPr>
        <w:spacing w:after="0" w:line="240" w:lineRule="auto"/>
        <w:ind w:left="1440" w:hanging="720"/>
        <w:rPr>
          <w:sz w:val="26"/>
          <w:szCs w:val="26"/>
          <w:u w:val="single"/>
        </w:rPr>
      </w:pPr>
      <w:r w:rsidRPr="00CD1A31">
        <w:rPr>
          <w:sz w:val="26"/>
          <w:szCs w:val="26"/>
          <w:u w:val="single"/>
        </w:rPr>
        <w:t xml:space="preserve">For further information regarding admission requirements, refer to </w:t>
      </w:r>
      <w:hyperlink r:id="rId9" w:history="1">
        <w:r w:rsidRPr="00CD1A31">
          <w:rPr>
            <w:rStyle w:val="Hyperlink"/>
            <w:sz w:val="26"/>
            <w:szCs w:val="26"/>
          </w:rPr>
          <w:t>CSD website.</w:t>
        </w:r>
      </w:hyperlink>
      <w:r w:rsidRPr="00CD1A31">
        <w:rPr>
          <w:sz w:val="26"/>
          <w:szCs w:val="26"/>
          <w:u w:val="single"/>
        </w:rPr>
        <w:t xml:space="preserve"> </w:t>
      </w:r>
    </w:p>
    <w:p w:rsidR="00CD1A31" w:rsidRDefault="00D10A57" w:rsidP="00CD1A31">
      <w:pPr>
        <w:tabs>
          <w:tab w:val="left" w:pos="360"/>
        </w:tabs>
        <w:spacing w:after="0"/>
        <w:ind w:left="2880" w:hanging="2880"/>
        <w:rPr>
          <w:b/>
          <w:color w:val="00B050"/>
          <w:sz w:val="28"/>
          <w:szCs w:val="28"/>
        </w:rPr>
      </w:pPr>
      <w:r w:rsidRPr="00D10A57">
        <w:rPr>
          <w:b/>
          <w:color w:val="00B050"/>
          <w:sz w:val="28"/>
          <w:szCs w:val="28"/>
        </w:rPr>
        <w:tab/>
      </w:r>
    </w:p>
    <w:p w:rsidR="009A51F6" w:rsidRPr="00CD1A31" w:rsidRDefault="00B65EB9" w:rsidP="00CD1A31">
      <w:pPr>
        <w:tabs>
          <w:tab w:val="left" w:pos="360"/>
        </w:tabs>
        <w:spacing w:after="0"/>
        <w:rPr>
          <w:b/>
          <w:color w:val="00B050"/>
          <w:sz w:val="28"/>
          <w:szCs w:val="28"/>
        </w:rPr>
      </w:pPr>
      <w:r w:rsidRPr="00CD1A31">
        <w:rPr>
          <w:b/>
          <w:color w:val="00B050"/>
          <w:sz w:val="28"/>
          <w:szCs w:val="28"/>
          <w:u w:val="single"/>
        </w:rPr>
        <w:t xml:space="preserve">It is your </w:t>
      </w:r>
      <w:r w:rsidR="009A51F6" w:rsidRPr="00CD1A31">
        <w:rPr>
          <w:b/>
          <w:color w:val="00B050"/>
          <w:sz w:val="28"/>
          <w:szCs w:val="28"/>
          <w:u w:val="single"/>
        </w:rPr>
        <w:t>responsib</w:t>
      </w:r>
      <w:r w:rsidRPr="00CD1A31">
        <w:rPr>
          <w:b/>
          <w:color w:val="00B050"/>
          <w:sz w:val="28"/>
          <w:szCs w:val="28"/>
          <w:u w:val="single"/>
        </w:rPr>
        <w:t>i</w:t>
      </w:r>
      <w:r w:rsidR="009A51F6" w:rsidRPr="00CD1A31">
        <w:rPr>
          <w:b/>
          <w:color w:val="00B050"/>
          <w:sz w:val="28"/>
          <w:szCs w:val="28"/>
          <w:u w:val="single"/>
        </w:rPr>
        <w:t>l</w:t>
      </w:r>
      <w:r w:rsidRPr="00CD1A31">
        <w:rPr>
          <w:b/>
          <w:color w:val="00B050"/>
          <w:sz w:val="28"/>
          <w:szCs w:val="28"/>
          <w:u w:val="single"/>
        </w:rPr>
        <w:t>ity</w:t>
      </w:r>
      <w:r w:rsidRPr="00CD1A31">
        <w:rPr>
          <w:b/>
          <w:color w:val="00B050"/>
          <w:sz w:val="28"/>
          <w:szCs w:val="28"/>
        </w:rPr>
        <w:t xml:space="preserve"> to check </w:t>
      </w:r>
      <w:r w:rsidR="009A51F6" w:rsidRPr="00CD1A31">
        <w:rPr>
          <w:b/>
          <w:color w:val="00B050"/>
          <w:sz w:val="28"/>
          <w:szCs w:val="28"/>
        </w:rPr>
        <w:t>your application status</w:t>
      </w:r>
      <w:r w:rsidRPr="00CD1A31">
        <w:rPr>
          <w:b/>
          <w:color w:val="00B050"/>
          <w:sz w:val="28"/>
          <w:szCs w:val="28"/>
        </w:rPr>
        <w:t xml:space="preserve"> at both of your </w:t>
      </w:r>
      <w:r w:rsidR="00E335B6" w:rsidRPr="00CD1A31">
        <w:rPr>
          <w:b/>
          <w:color w:val="00B050"/>
          <w:sz w:val="28"/>
          <w:szCs w:val="28"/>
        </w:rPr>
        <w:t xml:space="preserve">CSDCA </w:t>
      </w:r>
      <w:r w:rsidR="00CD1A31" w:rsidRPr="00CD1A31">
        <w:rPr>
          <w:b/>
          <w:color w:val="00B050"/>
          <w:sz w:val="28"/>
          <w:szCs w:val="28"/>
        </w:rPr>
        <w:t xml:space="preserve">and </w:t>
      </w:r>
      <w:r w:rsidRPr="00CD1A31">
        <w:rPr>
          <w:b/>
          <w:color w:val="00B050"/>
          <w:sz w:val="28"/>
          <w:szCs w:val="28"/>
        </w:rPr>
        <w:t xml:space="preserve">CSUF APPLY accounts. </w:t>
      </w:r>
      <w:r w:rsidRPr="00CD1A31">
        <w:rPr>
          <w:b/>
          <w:color w:val="00B050"/>
          <w:sz w:val="28"/>
          <w:szCs w:val="28"/>
        </w:rPr>
        <w:t xml:space="preserve"> </w:t>
      </w:r>
      <w:r w:rsidR="009A51F6" w:rsidRPr="00CD1A31">
        <w:rPr>
          <w:b/>
          <w:color w:val="00B050"/>
          <w:sz w:val="28"/>
          <w:szCs w:val="28"/>
        </w:rPr>
        <w:t xml:space="preserve"> </w:t>
      </w:r>
    </w:p>
    <w:p w:rsidR="00EA5AEA" w:rsidRPr="00D10A57" w:rsidRDefault="009A51F6" w:rsidP="00DA4B42">
      <w:pPr>
        <w:tabs>
          <w:tab w:val="left" w:pos="360"/>
        </w:tabs>
        <w:rPr>
          <w:b/>
          <w:sz w:val="40"/>
          <w:szCs w:val="40"/>
        </w:rPr>
      </w:pPr>
      <w:r w:rsidRPr="00E335B6">
        <w:rPr>
          <w:b/>
          <w:i/>
          <w:color w:val="FF00FF"/>
          <w:sz w:val="40"/>
          <w:szCs w:val="40"/>
        </w:rPr>
        <w:t xml:space="preserve">A late or incomplete application </w:t>
      </w:r>
      <w:proofErr w:type="gramStart"/>
      <w:r w:rsidRPr="00E335B6">
        <w:rPr>
          <w:b/>
          <w:i/>
          <w:color w:val="FF00FF"/>
          <w:sz w:val="40"/>
          <w:szCs w:val="40"/>
        </w:rPr>
        <w:t>will be NOT reviewed</w:t>
      </w:r>
      <w:proofErr w:type="gramEnd"/>
      <w:r w:rsidRPr="00E335B6">
        <w:rPr>
          <w:b/>
          <w:i/>
          <w:color w:val="FF00FF"/>
          <w:sz w:val="40"/>
          <w:szCs w:val="40"/>
        </w:rPr>
        <w:t>!</w:t>
      </w:r>
      <w:r w:rsidRPr="00E335B6">
        <w:rPr>
          <w:b/>
          <w:sz w:val="40"/>
          <w:szCs w:val="40"/>
        </w:rPr>
        <w:t xml:space="preserve"> </w:t>
      </w:r>
      <w:r w:rsidR="00EA5AEA" w:rsidRPr="00D10A57">
        <w:rPr>
          <w:b/>
          <w:sz w:val="40"/>
          <w:szCs w:val="40"/>
        </w:rPr>
        <w:t xml:space="preserve"> </w:t>
      </w:r>
    </w:p>
    <w:sectPr w:rsidR="00EA5AEA" w:rsidRPr="00D10A5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D535114"/>
    <w:multiLevelType w:val="hybridMultilevel"/>
    <w:tmpl w:val="73306EF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8F41B87"/>
    <w:multiLevelType w:val="hybridMultilevel"/>
    <w:tmpl w:val="1B8C23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22F34C4"/>
    <w:multiLevelType w:val="hybridMultilevel"/>
    <w:tmpl w:val="C01EC564"/>
    <w:lvl w:ilvl="0" w:tplc="4882FFDC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EastAsia" w:hAnsiTheme="minorHAnsi" w:cstheme="minorBidi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5F45A03"/>
    <w:multiLevelType w:val="hybridMultilevel"/>
    <w:tmpl w:val="73306EF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3C91E37"/>
    <w:multiLevelType w:val="hybridMultilevel"/>
    <w:tmpl w:val="F7A4002E"/>
    <w:lvl w:ilvl="0" w:tplc="2376D636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EastAsia" w:hAnsiTheme="minorHAnsi" w:cstheme="minorBidi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F1C1138"/>
    <w:multiLevelType w:val="hybridMultilevel"/>
    <w:tmpl w:val="C274787E"/>
    <w:lvl w:ilvl="0" w:tplc="9BF2FEBA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60BE141C"/>
    <w:multiLevelType w:val="hybridMultilevel"/>
    <w:tmpl w:val="E252DF2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A9E7856"/>
    <w:multiLevelType w:val="hybridMultilevel"/>
    <w:tmpl w:val="1D2A186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DDB27C2"/>
    <w:multiLevelType w:val="hybridMultilevel"/>
    <w:tmpl w:val="1B8C23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8"/>
  </w:num>
  <w:num w:numId="3">
    <w:abstractNumId w:val="3"/>
  </w:num>
  <w:num w:numId="4">
    <w:abstractNumId w:val="1"/>
  </w:num>
  <w:num w:numId="5">
    <w:abstractNumId w:val="4"/>
  </w:num>
  <w:num w:numId="6">
    <w:abstractNumId w:val="6"/>
  </w:num>
  <w:num w:numId="7">
    <w:abstractNumId w:val="7"/>
  </w:num>
  <w:num w:numId="8">
    <w:abstractNumId w:val="2"/>
  </w:num>
  <w:num w:numId="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M2NTK3NDAzNjQ0NTZT0lEKTi0uzszPAykwrQUAm7HrpywAAAA="/>
  </w:docVars>
  <w:rsids>
    <w:rsidRoot w:val="00ED1B0C"/>
    <w:rsid w:val="00001853"/>
    <w:rsid w:val="000020CD"/>
    <w:rsid w:val="00006423"/>
    <w:rsid w:val="000155BD"/>
    <w:rsid w:val="00017C74"/>
    <w:rsid w:val="00021DB1"/>
    <w:rsid w:val="0003029C"/>
    <w:rsid w:val="00047BCC"/>
    <w:rsid w:val="00050838"/>
    <w:rsid w:val="00052B48"/>
    <w:rsid w:val="0006542C"/>
    <w:rsid w:val="00075531"/>
    <w:rsid w:val="0008706D"/>
    <w:rsid w:val="000A5F1D"/>
    <w:rsid w:val="000B151D"/>
    <w:rsid w:val="000B3B63"/>
    <w:rsid w:val="000B567C"/>
    <w:rsid w:val="00114E71"/>
    <w:rsid w:val="0012223A"/>
    <w:rsid w:val="001337A2"/>
    <w:rsid w:val="00147AFE"/>
    <w:rsid w:val="00164A51"/>
    <w:rsid w:val="001709CB"/>
    <w:rsid w:val="00174317"/>
    <w:rsid w:val="00195B4D"/>
    <w:rsid w:val="00197A36"/>
    <w:rsid w:val="001A099D"/>
    <w:rsid w:val="001A1530"/>
    <w:rsid w:val="001A5A7B"/>
    <w:rsid w:val="001B1FE9"/>
    <w:rsid w:val="001B2DFB"/>
    <w:rsid w:val="001B33D6"/>
    <w:rsid w:val="001D7B9E"/>
    <w:rsid w:val="001E2CCD"/>
    <w:rsid w:val="001E4831"/>
    <w:rsid w:val="001F6325"/>
    <w:rsid w:val="00201A86"/>
    <w:rsid w:val="00202FFB"/>
    <w:rsid w:val="002032C0"/>
    <w:rsid w:val="00215CCA"/>
    <w:rsid w:val="00230F8E"/>
    <w:rsid w:val="00234D8F"/>
    <w:rsid w:val="00236847"/>
    <w:rsid w:val="00240F69"/>
    <w:rsid w:val="002427B3"/>
    <w:rsid w:val="002517E8"/>
    <w:rsid w:val="002A476D"/>
    <w:rsid w:val="002B78A8"/>
    <w:rsid w:val="002D64BE"/>
    <w:rsid w:val="002D6B70"/>
    <w:rsid w:val="002E24C9"/>
    <w:rsid w:val="002E7580"/>
    <w:rsid w:val="003117AD"/>
    <w:rsid w:val="003311CB"/>
    <w:rsid w:val="003432FB"/>
    <w:rsid w:val="00347862"/>
    <w:rsid w:val="00357F9E"/>
    <w:rsid w:val="00367BB8"/>
    <w:rsid w:val="003A00F6"/>
    <w:rsid w:val="003A35CA"/>
    <w:rsid w:val="003A692E"/>
    <w:rsid w:val="003A7D54"/>
    <w:rsid w:val="003B1810"/>
    <w:rsid w:val="003C5D91"/>
    <w:rsid w:val="003D5632"/>
    <w:rsid w:val="003E0FD5"/>
    <w:rsid w:val="00436576"/>
    <w:rsid w:val="00442516"/>
    <w:rsid w:val="004508AF"/>
    <w:rsid w:val="00460F9E"/>
    <w:rsid w:val="00463C77"/>
    <w:rsid w:val="00466293"/>
    <w:rsid w:val="004676CF"/>
    <w:rsid w:val="00471866"/>
    <w:rsid w:val="00496F81"/>
    <w:rsid w:val="004A57AB"/>
    <w:rsid w:val="004C6CB4"/>
    <w:rsid w:val="004C796C"/>
    <w:rsid w:val="004D531D"/>
    <w:rsid w:val="004E3CCE"/>
    <w:rsid w:val="004F6C71"/>
    <w:rsid w:val="00500D41"/>
    <w:rsid w:val="00506B7A"/>
    <w:rsid w:val="00506BDF"/>
    <w:rsid w:val="005155CD"/>
    <w:rsid w:val="005256EE"/>
    <w:rsid w:val="00536507"/>
    <w:rsid w:val="00541F1E"/>
    <w:rsid w:val="0054304D"/>
    <w:rsid w:val="00555F1D"/>
    <w:rsid w:val="0055686D"/>
    <w:rsid w:val="00563521"/>
    <w:rsid w:val="00566341"/>
    <w:rsid w:val="005725F4"/>
    <w:rsid w:val="00577B8C"/>
    <w:rsid w:val="00585612"/>
    <w:rsid w:val="00586455"/>
    <w:rsid w:val="005B1EFC"/>
    <w:rsid w:val="005C1AE6"/>
    <w:rsid w:val="005C3976"/>
    <w:rsid w:val="005D76F3"/>
    <w:rsid w:val="005E14AF"/>
    <w:rsid w:val="005E3E65"/>
    <w:rsid w:val="005E45DC"/>
    <w:rsid w:val="00602338"/>
    <w:rsid w:val="0061586F"/>
    <w:rsid w:val="006453FF"/>
    <w:rsid w:val="00646C6D"/>
    <w:rsid w:val="00654463"/>
    <w:rsid w:val="00654FBD"/>
    <w:rsid w:val="00663026"/>
    <w:rsid w:val="00667BCC"/>
    <w:rsid w:val="0067781D"/>
    <w:rsid w:val="006938F6"/>
    <w:rsid w:val="006A03B1"/>
    <w:rsid w:val="006A2AAC"/>
    <w:rsid w:val="006B2E0D"/>
    <w:rsid w:val="006C283C"/>
    <w:rsid w:val="006C2E3E"/>
    <w:rsid w:val="006C45CE"/>
    <w:rsid w:val="006C5076"/>
    <w:rsid w:val="006C7ADB"/>
    <w:rsid w:val="006D0510"/>
    <w:rsid w:val="006E2312"/>
    <w:rsid w:val="006E49DC"/>
    <w:rsid w:val="006E4CC6"/>
    <w:rsid w:val="006E510B"/>
    <w:rsid w:val="006F1757"/>
    <w:rsid w:val="006F63B6"/>
    <w:rsid w:val="00717668"/>
    <w:rsid w:val="00727376"/>
    <w:rsid w:val="007416DD"/>
    <w:rsid w:val="00757077"/>
    <w:rsid w:val="007868E2"/>
    <w:rsid w:val="00795A64"/>
    <w:rsid w:val="007A31D2"/>
    <w:rsid w:val="007B1B4A"/>
    <w:rsid w:val="007D203E"/>
    <w:rsid w:val="007E30F2"/>
    <w:rsid w:val="007F01D1"/>
    <w:rsid w:val="00802FC7"/>
    <w:rsid w:val="00811645"/>
    <w:rsid w:val="00822801"/>
    <w:rsid w:val="00840BF2"/>
    <w:rsid w:val="008414C1"/>
    <w:rsid w:val="00847368"/>
    <w:rsid w:val="008536BB"/>
    <w:rsid w:val="00863F36"/>
    <w:rsid w:val="00872ED1"/>
    <w:rsid w:val="00873B06"/>
    <w:rsid w:val="0088172C"/>
    <w:rsid w:val="00886563"/>
    <w:rsid w:val="008A6E2C"/>
    <w:rsid w:val="008B3F2F"/>
    <w:rsid w:val="008C6422"/>
    <w:rsid w:val="008D49BD"/>
    <w:rsid w:val="008D6E08"/>
    <w:rsid w:val="008F2D12"/>
    <w:rsid w:val="00907DEA"/>
    <w:rsid w:val="00930626"/>
    <w:rsid w:val="009378F4"/>
    <w:rsid w:val="00940808"/>
    <w:rsid w:val="00944734"/>
    <w:rsid w:val="009527DB"/>
    <w:rsid w:val="00962C4A"/>
    <w:rsid w:val="00963462"/>
    <w:rsid w:val="00973965"/>
    <w:rsid w:val="009A09D7"/>
    <w:rsid w:val="009A51F6"/>
    <w:rsid w:val="009D12BA"/>
    <w:rsid w:val="009D2D44"/>
    <w:rsid w:val="009D5347"/>
    <w:rsid w:val="009E639C"/>
    <w:rsid w:val="009F3B2A"/>
    <w:rsid w:val="009F7AB8"/>
    <w:rsid w:val="00A16FE2"/>
    <w:rsid w:val="00A22CCC"/>
    <w:rsid w:val="00A32B47"/>
    <w:rsid w:val="00A52845"/>
    <w:rsid w:val="00A55ACC"/>
    <w:rsid w:val="00A80804"/>
    <w:rsid w:val="00A8275D"/>
    <w:rsid w:val="00A8327B"/>
    <w:rsid w:val="00A838D7"/>
    <w:rsid w:val="00A848C6"/>
    <w:rsid w:val="00AC3E6C"/>
    <w:rsid w:val="00AD06F8"/>
    <w:rsid w:val="00AD24FE"/>
    <w:rsid w:val="00AD7E0C"/>
    <w:rsid w:val="00AD7FEA"/>
    <w:rsid w:val="00AE2CA6"/>
    <w:rsid w:val="00AE72B6"/>
    <w:rsid w:val="00B142D3"/>
    <w:rsid w:val="00B16622"/>
    <w:rsid w:val="00B16F41"/>
    <w:rsid w:val="00B22DC9"/>
    <w:rsid w:val="00B25F4F"/>
    <w:rsid w:val="00B41399"/>
    <w:rsid w:val="00B51DF3"/>
    <w:rsid w:val="00B56891"/>
    <w:rsid w:val="00B611B8"/>
    <w:rsid w:val="00B65EB9"/>
    <w:rsid w:val="00B6606F"/>
    <w:rsid w:val="00B72FD7"/>
    <w:rsid w:val="00B83932"/>
    <w:rsid w:val="00BA7D05"/>
    <w:rsid w:val="00BB07C8"/>
    <w:rsid w:val="00BB4196"/>
    <w:rsid w:val="00BD30B6"/>
    <w:rsid w:val="00BE027C"/>
    <w:rsid w:val="00C0756D"/>
    <w:rsid w:val="00C23DF3"/>
    <w:rsid w:val="00C32405"/>
    <w:rsid w:val="00C46C84"/>
    <w:rsid w:val="00C563F7"/>
    <w:rsid w:val="00C71EF8"/>
    <w:rsid w:val="00C80A97"/>
    <w:rsid w:val="00CA5F78"/>
    <w:rsid w:val="00CC695F"/>
    <w:rsid w:val="00CD0C10"/>
    <w:rsid w:val="00CD1A31"/>
    <w:rsid w:val="00CD6EDD"/>
    <w:rsid w:val="00CE386E"/>
    <w:rsid w:val="00CE7CBB"/>
    <w:rsid w:val="00CF30FE"/>
    <w:rsid w:val="00CF3870"/>
    <w:rsid w:val="00CF70EE"/>
    <w:rsid w:val="00D002F1"/>
    <w:rsid w:val="00D10A57"/>
    <w:rsid w:val="00D243CD"/>
    <w:rsid w:val="00D27072"/>
    <w:rsid w:val="00D30A2F"/>
    <w:rsid w:val="00D325D5"/>
    <w:rsid w:val="00D334D7"/>
    <w:rsid w:val="00D36C55"/>
    <w:rsid w:val="00D50EB1"/>
    <w:rsid w:val="00D73D1E"/>
    <w:rsid w:val="00D77AF5"/>
    <w:rsid w:val="00D818B1"/>
    <w:rsid w:val="00D838C8"/>
    <w:rsid w:val="00D87F9D"/>
    <w:rsid w:val="00D93587"/>
    <w:rsid w:val="00DA4B42"/>
    <w:rsid w:val="00DA57A9"/>
    <w:rsid w:val="00DB056D"/>
    <w:rsid w:val="00DB7F7E"/>
    <w:rsid w:val="00DD3D28"/>
    <w:rsid w:val="00DD502A"/>
    <w:rsid w:val="00DF6B21"/>
    <w:rsid w:val="00E212EC"/>
    <w:rsid w:val="00E277B6"/>
    <w:rsid w:val="00E335B6"/>
    <w:rsid w:val="00E45BDB"/>
    <w:rsid w:val="00E55E71"/>
    <w:rsid w:val="00E718F1"/>
    <w:rsid w:val="00E82239"/>
    <w:rsid w:val="00E9273B"/>
    <w:rsid w:val="00EA0E28"/>
    <w:rsid w:val="00EA4634"/>
    <w:rsid w:val="00EA5AEA"/>
    <w:rsid w:val="00EA7A9A"/>
    <w:rsid w:val="00EC7B08"/>
    <w:rsid w:val="00ED1B0C"/>
    <w:rsid w:val="00ED1F50"/>
    <w:rsid w:val="00ED33BC"/>
    <w:rsid w:val="00EE3FA8"/>
    <w:rsid w:val="00EE4FF6"/>
    <w:rsid w:val="00EE6C01"/>
    <w:rsid w:val="00EF1F59"/>
    <w:rsid w:val="00EF52F9"/>
    <w:rsid w:val="00F14774"/>
    <w:rsid w:val="00F148AF"/>
    <w:rsid w:val="00F24CC6"/>
    <w:rsid w:val="00F25F65"/>
    <w:rsid w:val="00F42540"/>
    <w:rsid w:val="00F70F21"/>
    <w:rsid w:val="00F7494B"/>
    <w:rsid w:val="00F77679"/>
    <w:rsid w:val="00FA00CE"/>
    <w:rsid w:val="00FD1FAA"/>
    <w:rsid w:val="00FE6F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87BFEA"/>
  <w15:docId w15:val="{5045E163-07FB-45F2-B8EB-1A6FDBB9DF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F30FE"/>
    <w:pPr>
      <w:keepNext/>
      <w:ind w:left="1440" w:firstLine="720"/>
      <w:outlineLvl w:val="0"/>
    </w:pPr>
    <w:rPr>
      <w:b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30A2F"/>
    <w:pPr>
      <w:keepNext/>
      <w:ind w:firstLine="720"/>
      <w:outlineLvl w:val="1"/>
    </w:pPr>
    <w:rPr>
      <w:b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A35CA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3029C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577B8C"/>
    <w:rPr>
      <w:color w:val="800080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A7D5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A7D54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CF30FE"/>
    <w:rPr>
      <w:b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D30A2F"/>
    <w:rPr>
      <w:b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sdcas.liaisoncas.com/applicant-ux/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admissions.fullerton.edu/apps/faq.aspx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admissions.fullerton.edu/" TargetMode="External"/><Relationship Id="rId11" Type="http://schemas.openxmlformats.org/officeDocument/2006/relationships/theme" Target="theme/theme1.xml"/><Relationship Id="rId5" Type="http://schemas.openxmlformats.org/officeDocument/2006/relationships/hyperlink" Target="https://www2.calstate.edu/apply" TargetMode="Externa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://communications.fullerton.edu/comd/degree/cd-ma.php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286</Words>
  <Characters>1633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alifornia State University, Fullerton</Company>
  <LinksUpToDate>false</LinksUpToDate>
  <CharactersWithSpaces>19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Tsao, Ying-Chiao</cp:lastModifiedBy>
  <cp:revision>39</cp:revision>
  <cp:lastPrinted>2012-10-26T00:37:00Z</cp:lastPrinted>
  <dcterms:created xsi:type="dcterms:W3CDTF">2018-10-10T12:57:00Z</dcterms:created>
  <dcterms:modified xsi:type="dcterms:W3CDTF">2019-06-28T14:38:00Z</dcterms:modified>
</cp:coreProperties>
</file>